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4A4A9" w14:textId="157DC429" w:rsidR="00357AC7" w:rsidRDefault="00357AC7" w:rsidP="00792575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/>
          <w:bCs/>
          <w:lang w:val="en-US"/>
        </w:rPr>
      </w:pPr>
      <w:r>
        <w:rPr>
          <w:noProof/>
        </w:rPr>
        <w:drawing>
          <wp:inline distT="0" distB="0" distL="0" distR="0" wp14:anchorId="14DB076E" wp14:editId="31B8B2B8">
            <wp:extent cx="2863850" cy="869383"/>
            <wp:effectExtent l="0" t="0" r="0" b="698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729" cy="87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4D964" w14:textId="25DDAF23" w:rsidR="00F127FF" w:rsidRPr="00F127FF" w:rsidRDefault="00F127FF" w:rsidP="00F127FF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/>
          <w:bCs/>
          <w:lang w:val="en-US"/>
        </w:rPr>
      </w:pPr>
      <w:r w:rsidRPr="00F127FF">
        <w:rPr>
          <w:rFonts w:ascii="Times New Roman" w:hAnsi="Times New Roman" w:cs="Times New Roman"/>
          <w:b/>
          <w:bCs/>
          <w:lang w:val="en-US"/>
        </w:rPr>
        <w:t>NOMINATION FORM</w:t>
      </w:r>
    </w:p>
    <w:p w14:paraId="5B81C5A7" w14:textId="4B321757" w:rsidR="00F127FF" w:rsidRPr="00844522" w:rsidRDefault="00F50D26" w:rsidP="00844522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/>
          <w:bCs/>
          <w:lang w:val="en-US"/>
        </w:rPr>
      </w:pPr>
      <w:r w:rsidRPr="00844522">
        <w:rPr>
          <w:rFonts w:ascii="Times New Roman" w:hAnsi="Times New Roman" w:cs="Times New Roman"/>
          <w:b/>
          <w:bCs/>
          <w:lang w:val="en-US"/>
        </w:rPr>
        <w:t>MACDONALD CAMPUS GRADUATE STUDENTS’ SOCIETY</w:t>
      </w:r>
      <w:r w:rsidR="00844522" w:rsidRPr="00844522">
        <w:rPr>
          <w:rFonts w:ascii="Times New Roman" w:hAnsi="Times New Roman" w:cs="Times New Roman"/>
          <w:b/>
          <w:bCs/>
          <w:lang w:val="en-US"/>
        </w:rPr>
        <w:t xml:space="preserve"> (MCGSS)</w:t>
      </w:r>
    </w:p>
    <w:p w14:paraId="4FCE35DC" w14:textId="3C2B3F17" w:rsidR="00F127FF" w:rsidRPr="00F127FF" w:rsidRDefault="00F50D26" w:rsidP="001826CD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lang w:val="en-US"/>
        </w:rPr>
        <w:t>We, the undersigned, nominate</w:t>
      </w:r>
      <w:r w:rsidR="00F127FF" w:rsidRPr="00F127FF">
        <w:rPr>
          <w:rFonts w:ascii="Times New Roman" w:hAnsi="Times New Roman" w:cs="Times New Roman"/>
          <w:lang w:val="en-US"/>
        </w:rPr>
        <w:t xml:space="preserve"> ___________________________________ </w:t>
      </w:r>
      <w:r w:rsidRPr="00F127FF">
        <w:rPr>
          <w:rFonts w:ascii="Times New Roman" w:hAnsi="Times New Roman" w:cs="Times New Roman"/>
          <w:lang w:val="en-US"/>
        </w:rPr>
        <w:t xml:space="preserve">of the Department of </w:t>
      </w:r>
      <w:r w:rsidR="00F127FF" w:rsidRPr="00F127FF">
        <w:rPr>
          <w:rFonts w:ascii="Times New Roman" w:hAnsi="Times New Roman" w:cs="Times New Roman"/>
          <w:lang w:val="en-US"/>
        </w:rPr>
        <w:t xml:space="preserve">___________________________________ </w:t>
      </w:r>
      <w:r w:rsidRPr="00F127FF">
        <w:rPr>
          <w:rFonts w:ascii="Times New Roman" w:hAnsi="Times New Roman" w:cs="Times New Roman"/>
          <w:lang w:val="en-US"/>
        </w:rPr>
        <w:t>for the position of</w:t>
      </w:r>
      <w:r w:rsidR="001826CD">
        <w:rPr>
          <w:rFonts w:ascii="Times New Roman" w:hAnsi="Times New Roman" w:cs="Times New Roman"/>
          <w:b/>
          <w:bCs/>
          <w:u w:val="single"/>
          <w:lang w:val="en-US"/>
        </w:rPr>
        <w:softHyphen/>
      </w:r>
      <w:r w:rsidR="001826CD" w:rsidRPr="001826CD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1826CD" w:rsidRPr="001826CD">
        <w:rPr>
          <w:rFonts w:ascii="Times New Roman" w:hAnsi="Times New Roman" w:cs="Times New Roman"/>
          <w:b/>
          <w:bCs/>
          <w:u w:val="single"/>
          <w:lang w:val="en-US"/>
        </w:rPr>
        <w:t>Council member</w:t>
      </w:r>
      <w:r w:rsidR="001826CD">
        <w:rPr>
          <w:rFonts w:ascii="Times New Roman" w:hAnsi="Times New Roman" w:cs="Times New Roman"/>
          <w:lang w:val="en-US"/>
        </w:rPr>
        <w:t xml:space="preserve"> </w:t>
      </w:r>
      <w:r w:rsidRPr="00F127FF">
        <w:rPr>
          <w:rFonts w:ascii="Times New Roman" w:hAnsi="Times New Roman" w:cs="Times New Roman"/>
          <w:lang w:val="en-US"/>
        </w:rPr>
        <w:t>of the Macdonald Campus Graduate Students’ Society for the</w:t>
      </w:r>
      <w:r w:rsidR="00F127FF" w:rsidRPr="00F127FF">
        <w:rPr>
          <w:rFonts w:ascii="Times New Roman" w:hAnsi="Times New Roman" w:cs="Times New Roman"/>
          <w:lang w:val="en-US"/>
        </w:rPr>
        <w:t xml:space="preserve"> </w:t>
      </w:r>
      <w:r w:rsidRPr="00F127FF">
        <w:rPr>
          <w:rFonts w:ascii="Times New Roman" w:hAnsi="Times New Roman" w:cs="Times New Roman"/>
          <w:lang w:val="en-US"/>
        </w:rPr>
        <w:t>academic year 202</w:t>
      </w:r>
      <w:r w:rsidR="00984199">
        <w:rPr>
          <w:rFonts w:ascii="Times New Roman" w:hAnsi="Times New Roman" w:cs="Times New Roman"/>
          <w:lang w:val="en-US"/>
        </w:rPr>
        <w:t>2</w:t>
      </w:r>
      <w:r w:rsidRPr="00F127FF">
        <w:rPr>
          <w:rFonts w:ascii="Times New Roman" w:hAnsi="Times New Roman" w:cs="Times New Roman"/>
          <w:lang w:val="en-US"/>
        </w:rPr>
        <w:t>-202</w:t>
      </w:r>
      <w:r w:rsidR="00984199">
        <w:rPr>
          <w:rFonts w:ascii="Times New Roman" w:hAnsi="Times New Roman" w:cs="Times New Roman"/>
          <w:lang w:val="en-US"/>
        </w:rPr>
        <w:t>3</w:t>
      </w:r>
      <w:r w:rsidRPr="00F127FF">
        <w:rPr>
          <w:rFonts w:ascii="Times New Roman" w:hAnsi="Times New Roman" w:cs="Times New Roman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276"/>
        <w:gridCol w:w="2491"/>
        <w:gridCol w:w="2491"/>
      </w:tblGrid>
      <w:tr w:rsidR="00F127FF" w14:paraId="448C6A81" w14:textId="77777777" w:rsidTr="00357AC7">
        <w:trPr>
          <w:trHeight w:val="567"/>
        </w:trPr>
        <w:tc>
          <w:tcPr>
            <w:tcW w:w="704" w:type="dxa"/>
            <w:vAlign w:val="center"/>
          </w:tcPr>
          <w:p w14:paraId="3FC71218" w14:textId="7925C6E3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NO.</w:t>
            </w:r>
          </w:p>
        </w:tc>
        <w:tc>
          <w:tcPr>
            <w:tcW w:w="4276" w:type="dxa"/>
            <w:vAlign w:val="center"/>
          </w:tcPr>
          <w:p w14:paraId="530DFF8E" w14:textId="474AA055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127FF">
              <w:rPr>
                <w:rFonts w:ascii="Times New Roman" w:hAnsi="Times New Roman" w:cs="Times New Roman"/>
                <w:b/>
                <w:bCs/>
                <w:lang w:val="en-US"/>
              </w:rPr>
              <w:t>Name</w:t>
            </w:r>
          </w:p>
        </w:tc>
        <w:tc>
          <w:tcPr>
            <w:tcW w:w="2491" w:type="dxa"/>
            <w:vAlign w:val="center"/>
          </w:tcPr>
          <w:p w14:paraId="5B11C672" w14:textId="098E01A3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127FF">
              <w:rPr>
                <w:rFonts w:ascii="Times New Roman" w:hAnsi="Times New Roman" w:cs="Times New Roman"/>
                <w:b/>
                <w:bCs/>
                <w:lang w:val="en-US"/>
              </w:rPr>
              <w:t>Program &amp; Year</w:t>
            </w:r>
          </w:p>
        </w:tc>
        <w:tc>
          <w:tcPr>
            <w:tcW w:w="2491" w:type="dxa"/>
            <w:vAlign w:val="center"/>
          </w:tcPr>
          <w:p w14:paraId="53F6F7C7" w14:textId="1442475A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127FF">
              <w:rPr>
                <w:rFonts w:ascii="Times New Roman" w:hAnsi="Times New Roman" w:cs="Times New Roman"/>
                <w:b/>
                <w:bCs/>
                <w:lang w:val="en-US"/>
              </w:rPr>
              <w:t>Student ID</w:t>
            </w:r>
          </w:p>
        </w:tc>
      </w:tr>
      <w:tr w:rsidR="00F127FF" w14:paraId="642A2A45" w14:textId="77777777" w:rsidTr="00357AC7">
        <w:trPr>
          <w:trHeight w:val="567"/>
        </w:trPr>
        <w:tc>
          <w:tcPr>
            <w:tcW w:w="704" w:type="dxa"/>
            <w:vAlign w:val="center"/>
          </w:tcPr>
          <w:p w14:paraId="59DEAF34" w14:textId="4DB812FF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</w:t>
            </w:r>
          </w:p>
        </w:tc>
        <w:tc>
          <w:tcPr>
            <w:tcW w:w="4276" w:type="dxa"/>
            <w:vAlign w:val="center"/>
          </w:tcPr>
          <w:p w14:paraId="4EF43DA6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AEDE864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3F90B0F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2E559A10" w14:textId="77777777" w:rsidTr="00357AC7">
        <w:trPr>
          <w:trHeight w:val="567"/>
        </w:trPr>
        <w:tc>
          <w:tcPr>
            <w:tcW w:w="704" w:type="dxa"/>
            <w:vAlign w:val="center"/>
          </w:tcPr>
          <w:p w14:paraId="40A48184" w14:textId="29BDAF88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2</w:t>
            </w:r>
          </w:p>
        </w:tc>
        <w:tc>
          <w:tcPr>
            <w:tcW w:w="4276" w:type="dxa"/>
            <w:vAlign w:val="center"/>
          </w:tcPr>
          <w:p w14:paraId="020986BD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282B5B6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B81D1AD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4BAB2CF0" w14:textId="77777777" w:rsidTr="00357AC7">
        <w:trPr>
          <w:trHeight w:val="567"/>
        </w:trPr>
        <w:tc>
          <w:tcPr>
            <w:tcW w:w="704" w:type="dxa"/>
            <w:vAlign w:val="center"/>
          </w:tcPr>
          <w:p w14:paraId="250424D7" w14:textId="6D03C7A6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3</w:t>
            </w:r>
          </w:p>
        </w:tc>
        <w:tc>
          <w:tcPr>
            <w:tcW w:w="4276" w:type="dxa"/>
            <w:vAlign w:val="center"/>
          </w:tcPr>
          <w:p w14:paraId="2B061B75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45818B2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2B81930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5AF8F223" w14:textId="77777777" w:rsidTr="00357AC7">
        <w:trPr>
          <w:trHeight w:val="567"/>
        </w:trPr>
        <w:tc>
          <w:tcPr>
            <w:tcW w:w="704" w:type="dxa"/>
            <w:vAlign w:val="center"/>
          </w:tcPr>
          <w:p w14:paraId="00E7DF9D" w14:textId="450F23F0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4</w:t>
            </w:r>
          </w:p>
        </w:tc>
        <w:tc>
          <w:tcPr>
            <w:tcW w:w="4276" w:type="dxa"/>
            <w:vAlign w:val="center"/>
          </w:tcPr>
          <w:p w14:paraId="5A7A3724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DA24742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7594727C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30EB86A1" w14:textId="77777777" w:rsidTr="00357AC7">
        <w:trPr>
          <w:trHeight w:val="567"/>
        </w:trPr>
        <w:tc>
          <w:tcPr>
            <w:tcW w:w="704" w:type="dxa"/>
            <w:vAlign w:val="center"/>
          </w:tcPr>
          <w:p w14:paraId="1B6E028E" w14:textId="70E2991C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5</w:t>
            </w:r>
          </w:p>
        </w:tc>
        <w:tc>
          <w:tcPr>
            <w:tcW w:w="4276" w:type="dxa"/>
            <w:vAlign w:val="center"/>
          </w:tcPr>
          <w:p w14:paraId="6664D341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509645E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45C3860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</w:tbl>
    <w:p w14:paraId="763D959E" w14:textId="77777777" w:rsidR="00F127FF" w:rsidRPr="00F127FF" w:rsidRDefault="00F127FF" w:rsidP="001826CD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60D3D3E7" w14:textId="4D10B0D1" w:rsidR="00F50D26" w:rsidRPr="00F127FF" w:rsidRDefault="00F50D26" w:rsidP="001826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b/>
          <w:bCs/>
          <w:lang w:val="en-US"/>
        </w:rPr>
        <w:t>Name of Nominee:</w:t>
      </w:r>
      <w:r w:rsidRPr="00F127FF">
        <w:rPr>
          <w:rFonts w:ascii="Times New Roman" w:hAnsi="Times New Roman" w:cs="Times New Roman"/>
          <w:lang w:val="en-US"/>
        </w:rPr>
        <w:t xml:space="preserve"> __________________</w:t>
      </w:r>
      <w:r w:rsidR="00F127FF">
        <w:rPr>
          <w:rFonts w:ascii="Times New Roman" w:hAnsi="Times New Roman" w:cs="Times New Roman"/>
          <w:lang w:val="en-US"/>
        </w:rPr>
        <w:t>___</w:t>
      </w:r>
      <w:r w:rsidR="001826CD">
        <w:rPr>
          <w:rFonts w:ascii="Times New Roman" w:hAnsi="Times New Roman" w:cs="Times New Roman"/>
          <w:lang w:val="en-US"/>
        </w:rPr>
        <w:tab/>
      </w:r>
      <w:r w:rsidRPr="00F127FF">
        <w:rPr>
          <w:rFonts w:ascii="Times New Roman" w:hAnsi="Times New Roman" w:cs="Times New Roman"/>
          <w:b/>
          <w:bCs/>
          <w:lang w:val="en-US"/>
        </w:rPr>
        <w:t>McGill</w:t>
      </w:r>
      <w:r w:rsidR="001826CD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F127FF">
        <w:rPr>
          <w:rFonts w:ascii="Times New Roman" w:hAnsi="Times New Roman" w:cs="Times New Roman"/>
          <w:b/>
          <w:bCs/>
          <w:lang w:val="en-US"/>
        </w:rPr>
        <w:t>ID</w:t>
      </w:r>
      <w:r w:rsidR="00F127FF">
        <w:rPr>
          <w:rFonts w:ascii="Times New Roman" w:hAnsi="Times New Roman" w:cs="Times New Roman"/>
          <w:lang w:val="en-US"/>
        </w:rPr>
        <w:t>:</w:t>
      </w:r>
      <w:r w:rsidR="001826CD">
        <w:rPr>
          <w:rFonts w:ascii="Times New Roman" w:hAnsi="Times New Roman" w:cs="Times New Roman"/>
          <w:lang w:val="en-US"/>
        </w:rPr>
        <w:t xml:space="preserve"> ______</w:t>
      </w:r>
      <w:r w:rsidRPr="00F127FF">
        <w:rPr>
          <w:rFonts w:ascii="Times New Roman" w:hAnsi="Times New Roman" w:cs="Times New Roman"/>
          <w:lang w:val="en-US"/>
        </w:rPr>
        <w:t>______________</w:t>
      </w:r>
      <w:r w:rsidR="00F127FF">
        <w:rPr>
          <w:rFonts w:ascii="Times New Roman" w:hAnsi="Times New Roman" w:cs="Times New Roman"/>
          <w:lang w:val="en-US"/>
        </w:rPr>
        <w:t>____</w:t>
      </w:r>
      <w:r w:rsidRPr="00F127FF">
        <w:rPr>
          <w:rFonts w:ascii="Times New Roman" w:hAnsi="Times New Roman" w:cs="Times New Roman"/>
          <w:lang w:val="en-US"/>
        </w:rPr>
        <w:t xml:space="preserve">_______                    </w:t>
      </w:r>
      <w:r w:rsidRPr="00F127FF">
        <w:rPr>
          <w:rFonts w:ascii="Times New Roman" w:hAnsi="Times New Roman" w:cs="Times New Roman"/>
          <w:b/>
          <w:bCs/>
          <w:lang w:val="en-US"/>
        </w:rPr>
        <w:t>Program &amp; Year:</w:t>
      </w:r>
      <w:r w:rsidRPr="00F127FF">
        <w:rPr>
          <w:rFonts w:ascii="Times New Roman" w:hAnsi="Times New Roman" w:cs="Times New Roman"/>
          <w:lang w:val="en-US"/>
        </w:rPr>
        <w:t xml:space="preserve"> _____________________</w:t>
      </w:r>
      <w:r w:rsidR="00F127FF">
        <w:rPr>
          <w:rFonts w:ascii="Times New Roman" w:hAnsi="Times New Roman" w:cs="Times New Roman"/>
          <w:lang w:val="en-US"/>
        </w:rPr>
        <w:t>_</w:t>
      </w:r>
      <w:r w:rsidR="00F127FF">
        <w:rPr>
          <w:rFonts w:ascii="Times New Roman" w:hAnsi="Times New Roman" w:cs="Times New Roman"/>
          <w:lang w:val="en-US"/>
        </w:rPr>
        <w:tab/>
      </w:r>
      <w:r w:rsidRPr="00F127FF">
        <w:rPr>
          <w:rFonts w:ascii="Times New Roman" w:hAnsi="Times New Roman" w:cs="Times New Roman"/>
          <w:b/>
          <w:bCs/>
          <w:lang w:val="en-US"/>
        </w:rPr>
        <w:t>E-mail:</w:t>
      </w:r>
      <w:r w:rsidRPr="00F127FF">
        <w:rPr>
          <w:rFonts w:ascii="Times New Roman" w:hAnsi="Times New Roman" w:cs="Times New Roman"/>
          <w:lang w:val="en-US"/>
        </w:rPr>
        <w:t xml:space="preserve"> </w:t>
      </w:r>
      <w:r w:rsidR="001826CD">
        <w:rPr>
          <w:rFonts w:ascii="Times New Roman" w:hAnsi="Times New Roman" w:cs="Times New Roman"/>
          <w:lang w:val="en-US"/>
        </w:rPr>
        <w:t>______</w:t>
      </w:r>
      <w:r w:rsidRPr="00F127FF">
        <w:rPr>
          <w:rFonts w:ascii="Times New Roman" w:hAnsi="Times New Roman" w:cs="Times New Roman"/>
          <w:lang w:val="en-US"/>
        </w:rPr>
        <w:t>____________</w:t>
      </w:r>
      <w:r w:rsidR="00F127FF">
        <w:rPr>
          <w:rFonts w:ascii="Times New Roman" w:hAnsi="Times New Roman" w:cs="Times New Roman"/>
          <w:lang w:val="en-US"/>
        </w:rPr>
        <w:t>_</w:t>
      </w:r>
      <w:r w:rsidRPr="00F127FF">
        <w:rPr>
          <w:rFonts w:ascii="Times New Roman" w:hAnsi="Times New Roman" w:cs="Times New Roman"/>
          <w:lang w:val="en-US"/>
        </w:rPr>
        <w:t>__</w:t>
      </w:r>
      <w:r w:rsidR="001826CD">
        <w:rPr>
          <w:rFonts w:ascii="Times New Roman" w:hAnsi="Times New Roman" w:cs="Times New Roman"/>
          <w:lang w:val="en-US"/>
        </w:rPr>
        <w:t>______</w:t>
      </w:r>
      <w:r w:rsidRPr="00F127FF">
        <w:rPr>
          <w:rFonts w:ascii="Times New Roman" w:hAnsi="Times New Roman" w:cs="Times New Roman"/>
          <w:lang w:val="en-US"/>
        </w:rPr>
        <w:t>_______</w:t>
      </w:r>
    </w:p>
    <w:p w14:paraId="39753D1B" w14:textId="68207922" w:rsidR="00F50D26" w:rsidRPr="00F127FF" w:rsidRDefault="00F50D26" w:rsidP="001826CD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b/>
          <w:bCs/>
          <w:lang w:val="en-US"/>
        </w:rPr>
        <w:t>Address (Local):</w:t>
      </w:r>
      <w:r w:rsidRPr="00F127FF">
        <w:rPr>
          <w:rFonts w:ascii="Times New Roman" w:hAnsi="Times New Roman" w:cs="Times New Roman"/>
          <w:lang w:val="en-US"/>
        </w:rPr>
        <w:t xml:space="preserve"> __________________________________________</w:t>
      </w:r>
      <w:r w:rsidR="00F127FF">
        <w:rPr>
          <w:rFonts w:ascii="Times New Roman" w:hAnsi="Times New Roman" w:cs="Times New Roman"/>
          <w:lang w:val="en-US"/>
        </w:rPr>
        <w:t>___________</w:t>
      </w:r>
      <w:r w:rsidR="001826CD">
        <w:rPr>
          <w:rFonts w:ascii="Times New Roman" w:hAnsi="Times New Roman" w:cs="Times New Roman"/>
          <w:lang w:val="en-US"/>
        </w:rPr>
        <w:t>_______________</w:t>
      </w:r>
    </w:p>
    <w:p w14:paraId="61B5F5C5" w14:textId="40D3FA5F" w:rsidR="00F50D26" w:rsidRPr="00F127FF" w:rsidRDefault="00F50D26" w:rsidP="001826CD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b/>
          <w:bCs/>
          <w:lang w:val="en-US"/>
        </w:rPr>
        <w:t>Nominee’s Signature:</w:t>
      </w:r>
      <w:r w:rsidRPr="00F127FF">
        <w:rPr>
          <w:rFonts w:ascii="Times New Roman" w:hAnsi="Times New Roman" w:cs="Times New Roman"/>
          <w:lang w:val="en-US"/>
        </w:rPr>
        <w:t xml:space="preserve"> _____________________</w:t>
      </w:r>
      <w:r w:rsidR="001826CD">
        <w:rPr>
          <w:rFonts w:ascii="Times New Roman" w:hAnsi="Times New Roman" w:cs="Times New Roman"/>
          <w:lang w:val="en-US"/>
        </w:rPr>
        <w:t>______</w:t>
      </w:r>
      <w:r w:rsidR="00F127FF">
        <w:rPr>
          <w:rFonts w:ascii="Times New Roman" w:hAnsi="Times New Roman" w:cs="Times New Roman"/>
          <w:lang w:val="en-US"/>
        </w:rPr>
        <w:t>_</w:t>
      </w:r>
      <w:r w:rsidRPr="00F127FF">
        <w:rPr>
          <w:rFonts w:ascii="Times New Roman" w:hAnsi="Times New Roman" w:cs="Times New Roman"/>
          <w:lang w:val="en-US"/>
        </w:rPr>
        <w:t xml:space="preserve"> </w:t>
      </w:r>
      <w:r w:rsidR="00F127FF">
        <w:rPr>
          <w:rFonts w:ascii="Times New Roman" w:hAnsi="Times New Roman" w:cs="Times New Roman"/>
          <w:lang w:val="en-US"/>
        </w:rPr>
        <w:tab/>
      </w:r>
      <w:r w:rsidRPr="00F127FF">
        <w:rPr>
          <w:rFonts w:ascii="Times New Roman" w:hAnsi="Times New Roman" w:cs="Times New Roman"/>
          <w:b/>
          <w:bCs/>
          <w:lang w:val="en-US"/>
        </w:rPr>
        <w:t>Date:</w:t>
      </w:r>
      <w:r w:rsidRPr="00F127FF">
        <w:rPr>
          <w:rFonts w:ascii="Times New Roman" w:hAnsi="Times New Roman" w:cs="Times New Roman"/>
          <w:lang w:val="en-US"/>
        </w:rPr>
        <w:t xml:space="preserve"> ___________</w:t>
      </w:r>
      <w:r w:rsidR="001826CD">
        <w:rPr>
          <w:rFonts w:ascii="Times New Roman" w:hAnsi="Times New Roman" w:cs="Times New Roman"/>
          <w:lang w:val="en-US"/>
        </w:rPr>
        <w:t>_________</w:t>
      </w:r>
      <w:r w:rsidRPr="00F127FF">
        <w:rPr>
          <w:rFonts w:ascii="Times New Roman" w:hAnsi="Times New Roman" w:cs="Times New Roman"/>
          <w:lang w:val="en-US"/>
        </w:rPr>
        <w:t>__________</w:t>
      </w:r>
    </w:p>
    <w:p w14:paraId="1CA272EA" w14:textId="21E7252F" w:rsidR="00F50D26" w:rsidRPr="00F127FF" w:rsidRDefault="00F50D26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lang w:val="en-US"/>
        </w:rPr>
        <w:t xml:space="preserve">All positions require </w:t>
      </w:r>
      <w:r w:rsidR="00357AC7">
        <w:rPr>
          <w:rFonts w:ascii="Times New Roman" w:hAnsi="Times New Roman" w:cs="Times New Roman"/>
          <w:b/>
          <w:bCs/>
          <w:u w:val="single"/>
          <w:lang w:val="en-US"/>
        </w:rPr>
        <w:t>5</w:t>
      </w:r>
      <w:r w:rsidRPr="00F127FF">
        <w:rPr>
          <w:rFonts w:ascii="Times New Roman" w:hAnsi="Times New Roman" w:cs="Times New Roman"/>
          <w:lang w:val="en-US"/>
        </w:rPr>
        <w:t xml:space="preserve"> nominations</w:t>
      </w:r>
      <w:r w:rsidR="00F127FF">
        <w:rPr>
          <w:rFonts w:ascii="Times New Roman" w:hAnsi="Times New Roman" w:cs="Times New Roman"/>
          <w:lang w:val="en-US"/>
        </w:rPr>
        <w:t>/signature</w:t>
      </w:r>
      <w:r w:rsidR="00357AC7">
        <w:rPr>
          <w:rFonts w:ascii="Times New Roman" w:hAnsi="Times New Roman" w:cs="Times New Roman"/>
          <w:lang w:val="en-US"/>
        </w:rPr>
        <w:t>s</w:t>
      </w:r>
      <w:r w:rsidR="00F127FF">
        <w:rPr>
          <w:rFonts w:ascii="Times New Roman" w:hAnsi="Times New Roman" w:cs="Times New Roman"/>
          <w:lang w:val="en-US"/>
        </w:rPr>
        <w:t xml:space="preserve">. </w:t>
      </w:r>
    </w:p>
    <w:p w14:paraId="282D6D2A" w14:textId="1E0E8A66" w:rsidR="00AC01C6" w:rsidRDefault="00F127FF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5"/>
          <w:szCs w:val="25"/>
          <w:lang w:val="en-US"/>
        </w:rPr>
      </w:pPr>
      <w:r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Only current graduate students can sign nominations. </w:t>
      </w:r>
      <w:r w:rsidR="00F50D26"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Please send your completed form by </w:t>
      </w:r>
      <w:r w:rsidR="00EC0F75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>Friday, September 23</w:t>
      </w:r>
      <w:r w:rsidR="00EC0F75" w:rsidRPr="00EC0F75">
        <w:rPr>
          <w:rFonts w:ascii="Times New Roman" w:hAnsi="Times New Roman" w:cs="Times New Roman"/>
          <w:b/>
          <w:bCs/>
          <w:sz w:val="25"/>
          <w:szCs w:val="25"/>
          <w:u w:val="single"/>
          <w:vertAlign w:val="superscript"/>
          <w:lang w:val="en-US"/>
        </w:rPr>
        <w:t>rd</w:t>
      </w:r>
      <w:r w:rsidR="00190292" w:rsidRPr="00F127FF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 xml:space="preserve"> (11:59 pm)</w:t>
      </w:r>
      <w:r w:rsidR="0061529E"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 </w:t>
      </w:r>
      <w:r w:rsidR="00F50D26"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by email to </w:t>
      </w:r>
      <w:hyperlink r:id="rId7" w:history="1">
        <w:r w:rsidR="00EC0F75" w:rsidRPr="0027168A">
          <w:rPr>
            <w:rStyle w:val="Hyperlink"/>
            <w:rFonts w:ascii="Times New Roman" w:hAnsi="Times New Roman" w:cs="Times New Roman"/>
            <w:sz w:val="25"/>
            <w:szCs w:val="25"/>
            <w:lang w:val="en-US"/>
          </w:rPr>
          <w:t>mcgss-prez.pgss@mail.mcgill.ca</w:t>
        </w:r>
      </w:hyperlink>
      <w:r w:rsidR="0061529E"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 </w:t>
      </w:r>
    </w:p>
    <w:p w14:paraId="5B4BCAD2" w14:textId="77777777" w:rsidR="00EC0F75" w:rsidRPr="00F127FF" w:rsidRDefault="00EC0F75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5"/>
          <w:szCs w:val="25"/>
          <w:lang w:val="en-US"/>
        </w:rPr>
      </w:pPr>
    </w:p>
    <w:sectPr w:rsidR="00EC0F75" w:rsidRPr="00F127FF" w:rsidSect="00357AC7">
      <w:pgSz w:w="12240" w:h="15840"/>
      <w:pgMar w:top="567" w:right="1134" w:bottom="1134" w:left="1134" w:header="720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B26C4" w14:textId="77777777" w:rsidR="00DE2D00" w:rsidRDefault="00DE2D00" w:rsidP="00357AC7">
      <w:r>
        <w:separator/>
      </w:r>
    </w:p>
  </w:endnote>
  <w:endnote w:type="continuationSeparator" w:id="0">
    <w:p w14:paraId="587421D1" w14:textId="77777777" w:rsidR="00DE2D00" w:rsidRDefault="00DE2D00" w:rsidP="00357A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5E145F" w14:textId="77777777" w:rsidR="00DE2D00" w:rsidRDefault="00DE2D00" w:rsidP="00357AC7">
      <w:r>
        <w:separator/>
      </w:r>
    </w:p>
  </w:footnote>
  <w:footnote w:type="continuationSeparator" w:id="0">
    <w:p w14:paraId="64D1EEAA" w14:textId="77777777" w:rsidR="00DE2D00" w:rsidRDefault="00DE2D00" w:rsidP="00357AC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xNDYwMDM0sTQwMzZR0lEKTi0uzszPAykwqgUAj7DuYCwAAAA="/>
  </w:docVars>
  <w:rsids>
    <w:rsidRoot w:val="00F50D26"/>
    <w:rsid w:val="00003823"/>
    <w:rsid w:val="000046C1"/>
    <w:rsid w:val="0001512F"/>
    <w:rsid w:val="00022BEE"/>
    <w:rsid w:val="00032361"/>
    <w:rsid w:val="00043425"/>
    <w:rsid w:val="000437A2"/>
    <w:rsid w:val="00081FAA"/>
    <w:rsid w:val="0008738D"/>
    <w:rsid w:val="000913F9"/>
    <w:rsid w:val="000A2659"/>
    <w:rsid w:val="000C56F2"/>
    <w:rsid w:val="000F6411"/>
    <w:rsid w:val="00100582"/>
    <w:rsid w:val="001826CD"/>
    <w:rsid w:val="00190292"/>
    <w:rsid w:val="0019552F"/>
    <w:rsid w:val="001A3406"/>
    <w:rsid w:val="001B3460"/>
    <w:rsid w:val="001C051E"/>
    <w:rsid w:val="001C0F44"/>
    <w:rsid w:val="001C5D42"/>
    <w:rsid w:val="001D048D"/>
    <w:rsid w:val="001D1798"/>
    <w:rsid w:val="001F673B"/>
    <w:rsid w:val="002105F6"/>
    <w:rsid w:val="00214CB2"/>
    <w:rsid w:val="00214CD8"/>
    <w:rsid w:val="002261F6"/>
    <w:rsid w:val="002349C3"/>
    <w:rsid w:val="00246F74"/>
    <w:rsid w:val="00266FF9"/>
    <w:rsid w:val="002746A9"/>
    <w:rsid w:val="0027619F"/>
    <w:rsid w:val="0029529E"/>
    <w:rsid w:val="002A41A5"/>
    <w:rsid w:val="002A4DD8"/>
    <w:rsid w:val="002B1385"/>
    <w:rsid w:val="002B168E"/>
    <w:rsid w:val="002C26B7"/>
    <w:rsid w:val="003015C8"/>
    <w:rsid w:val="003032C7"/>
    <w:rsid w:val="00326B5A"/>
    <w:rsid w:val="00335AB0"/>
    <w:rsid w:val="00357AC7"/>
    <w:rsid w:val="003A10E8"/>
    <w:rsid w:val="003B201B"/>
    <w:rsid w:val="003B54BF"/>
    <w:rsid w:val="003C4C0A"/>
    <w:rsid w:val="003D6D87"/>
    <w:rsid w:val="004775C3"/>
    <w:rsid w:val="004A6347"/>
    <w:rsid w:val="004E45A1"/>
    <w:rsid w:val="004F2502"/>
    <w:rsid w:val="004F671D"/>
    <w:rsid w:val="004F7E7D"/>
    <w:rsid w:val="005049B1"/>
    <w:rsid w:val="00527A50"/>
    <w:rsid w:val="005443D7"/>
    <w:rsid w:val="005658D1"/>
    <w:rsid w:val="005807C4"/>
    <w:rsid w:val="005F25CE"/>
    <w:rsid w:val="005F49AE"/>
    <w:rsid w:val="00605E83"/>
    <w:rsid w:val="0061407E"/>
    <w:rsid w:val="0061529E"/>
    <w:rsid w:val="00637925"/>
    <w:rsid w:val="00653D27"/>
    <w:rsid w:val="00655062"/>
    <w:rsid w:val="00672F6E"/>
    <w:rsid w:val="0069258E"/>
    <w:rsid w:val="006A2A1A"/>
    <w:rsid w:val="006B3307"/>
    <w:rsid w:val="006C25BE"/>
    <w:rsid w:val="006D3D8B"/>
    <w:rsid w:val="006E157E"/>
    <w:rsid w:val="006E7EE0"/>
    <w:rsid w:val="006F22A7"/>
    <w:rsid w:val="006F2314"/>
    <w:rsid w:val="007041BA"/>
    <w:rsid w:val="00711E11"/>
    <w:rsid w:val="00727C4D"/>
    <w:rsid w:val="00740FA0"/>
    <w:rsid w:val="00754247"/>
    <w:rsid w:val="00756637"/>
    <w:rsid w:val="00757BFB"/>
    <w:rsid w:val="0076631C"/>
    <w:rsid w:val="00767361"/>
    <w:rsid w:val="00775A52"/>
    <w:rsid w:val="007771C9"/>
    <w:rsid w:val="00792575"/>
    <w:rsid w:val="007A3013"/>
    <w:rsid w:val="007A34AB"/>
    <w:rsid w:val="007B0D18"/>
    <w:rsid w:val="007E0D21"/>
    <w:rsid w:val="007F05F8"/>
    <w:rsid w:val="008247B8"/>
    <w:rsid w:val="008274E3"/>
    <w:rsid w:val="00844522"/>
    <w:rsid w:val="0086161B"/>
    <w:rsid w:val="008915F8"/>
    <w:rsid w:val="00896542"/>
    <w:rsid w:val="008B007B"/>
    <w:rsid w:val="008B1AA0"/>
    <w:rsid w:val="008C219C"/>
    <w:rsid w:val="008D38A7"/>
    <w:rsid w:val="009112CA"/>
    <w:rsid w:val="00912A52"/>
    <w:rsid w:val="009469A7"/>
    <w:rsid w:val="0095117D"/>
    <w:rsid w:val="0097454A"/>
    <w:rsid w:val="00982A7D"/>
    <w:rsid w:val="00984199"/>
    <w:rsid w:val="009854A0"/>
    <w:rsid w:val="009869FA"/>
    <w:rsid w:val="0098713F"/>
    <w:rsid w:val="009912AC"/>
    <w:rsid w:val="009928EF"/>
    <w:rsid w:val="009A1035"/>
    <w:rsid w:val="009E4229"/>
    <w:rsid w:val="009E4876"/>
    <w:rsid w:val="00A36652"/>
    <w:rsid w:val="00A412E7"/>
    <w:rsid w:val="00A50157"/>
    <w:rsid w:val="00A527B2"/>
    <w:rsid w:val="00A57E0C"/>
    <w:rsid w:val="00A738A4"/>
    <w:rsid w:val="00A82BC5"/>
    <w:rsid w:val="00A94002"/>
    <w:rsid w:val="00AA58AD"/>
    <w:rsid w:val="00AB485D"/>
    <w:rsid w:val="00AB7C12"/>
    <w:rsid w:val="00AC4B28"/>
    <w:rsid w:val="00AC7B30"/>
    <w:rsid w:val="00AF42E9"/>
    <w:rsid w:val="00B16873"/>
    <w:rsid w:val="00B45797"/>
    <w:rsid w:val="00B63640"/>
    <w:rsid w:val="00B83361"/>
    <w:rsid w:val="00BC4DFA"/>
    <w:rsid w:val="00BD2DC2"/>
    <w:rsid w:val="00BD75ED"/>
    <w:rsid w:val="00BE0E6B"/>
    <w:rsid w:val="00BE3ED6"/>
    <w:rsid w:val="00C013CA"/>
    <w:rsid w:val="00C209FB"/>
    <w:rsid w:val="00C34EDB"/>
    <w:rsid w:val="00CB24BD"/>
    <w:rsid w:val="00CB2FBC"/>
    <w:rsid w:val="00CB31F7"/>
    <w:rsid w:val="00CB594B"/>
    <w:rsid w:val="00CC20B0"/>
    <w:rsid w:val="00CD5DDA"/>
    <w:rsid w:val="00D3344D"/>
    <w:rsid w:val="00D37116"/>
    <w:rsid w:val="00D74CC7"/>
    <w:rsid w:val="00D87CB6"/>
    <w:rsid w:val="00DC252B"/>
    <w:rsid w:val="00DE2D00"/>
    <w:rsid w:val="00DE412A"/>
    <w:rsid w:val="00E407B3"/>
    <w:rsid w:val="00E572A2"/>
    <w:rsid w:val="00EB6034"/>
    <w:rsid w:val="00EB7821"/>
    <w:rsid w:val="00EC0F75"/>
    <w:rsid w:val="00EC5F5F"/>
    <w:rsid w:val="00F02EE3"/>
    <w:rsid w:val="00F127FF"/>
    <w:rsid w:val="00F1375B"/>
    <w:rsid w:val="00F2157B"/>
    <w:rsid w:val="00F50D26"/>
    <w:rsid w:val="00F56AD7"/>
    <w:rsid w:val="00F60D95"/>
    <w:rsid w:val="00F61584"/>
    <w:rsid w:val="00F721E7"/>
    <w:rsid w:val="00F85928"/>
    <w:rsid w:val="00F95D2A"/>
    <w:rsid w:val="00FC5274"/>
    <w:rsid w:val="00FD5C49"/>
    <w:rsid w:val="00FE0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E90ACD"/>
  <w14:defaultImageDpi w14:val="32767"/>
  <w15:chartTrackingRefBased/>
  <w15:docId w15:val="{CBA45959-B333-2F44-A5E8-128B93503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52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1529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127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7A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7AC7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357A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7AC7"/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4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mcgss-prez.pgss@mail.mcgill.c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ilde Guglielmi</dc:creator>
  <cp:keywords/>
  <dc:description/>
  <cp:lastModifiedBy>Christine Ha</cp:lastModifiedBy>
  <cp:revision>2</cp:revision>
  <dcterms:created xsi:type="dcterms:W3CDTF">2022-09-07T00:58:00Z</dcterms:created>
  <dcterms:modified xsi:type="dcterms:W3CDTF">2022-09-07T00:58:00Z</dcterms:modified>
</cp:coreProperties>
</file>